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การเขียนโปรแกรมภาษาคอมพิวเตอร์</w:t>
      </w:r>
      <w:r>
        <w:t xml:space="preserve"> </w:t>
      </w:r>
      <w:r>
        <w:t xml:space="preserve">31</w:t>
      </w:r>
      <w:r>
        <w:t xml:space="preserve"> </w:t>
      </w:r>
      <w:r>
        <w:t xml:space="preserve">ม.ค.</w:t>
      </w:r>
      <w:r>
        <w:t xml:space="preserve"> </w:t>
      </w:r>
      <w:r>
        <w:t xml:space="preserve">66</w:t>
      </w:r>
    </w:p>
    <w:p>
      <w:pPr>
        <w:pStyle w:val="Date"/>
      </w:pPr>
      <w:r>
        <w:t xml:space="preserve">วันจันทร์ที่</w:t>
      </w:r>
      <w:r>
        <w:t xml:space="preserve"> </w:t>
      </w:r>
      <w:r>
        <w:t xml:space="preserve">6</w:t>
      </w:r>
      <w:r>
        <w:t xml:space="preserve"> </w:t>
      </w:r>
      <w:r>
        <w:t xml:space="preserve">กุมภาพันธ์</w:t>
      </w:r>
      <w:r>
        <w:t xml:space="preserve"> </w:t>
      </w:r>
      <w:r>
        <w:t xml:space="preserve">2566</w:t>
      </w:r>
      <w:r>
        <w:t xml:space="preserve"> </w:t>
      </w:r>
      <w:r>
        <w:t xml:space="preserve">เวลา</w:t>
      </w:r>
      <w:r>
        <w:t xml:space="preserve"> </w:t>
      </w:r>
      <w:r>
        <w:t xml:space="preserve">14.55</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วัสดีค่ะ สวัสดีค่ะยินดีค่ะที่ได้ยินนะคะ    เป็นยังไงบ้างเด็กๆวันนี้หนาวไหม    น่าจะหนาว น้ำน้อยกว่าเมื่อวานไหม   หรือว่าวันนี้หนาวกว่าวันไหนหนาวกว่ากัน  สกลนคร  อากาศ  เลขตัวเดียวค่ะ    สองสามวันมานี้อยู่ที่ 987   องศาเท่านั้นนะคะ     ยังรักษาอุณหภูมิไว้อยู่ที่ประมาณนี้ค่ะ 987 องศา       เดี๋ยววันนี้บอกเราว่าเราจะมาปั้นโมเดลแต่ก่อนจะปั้นเนี่ยเราจะต้องมารู้จักกับ โหมด โหมดที่ใช้ในการทำงานกับวัตถุ หรือโมเดลของเรานั่นเองนะคะ    สิ่งที่เราจะสร้างขึ้นในโปรแกรมเนี้ย 1 ชิ้นงาน 1 ชิ้นเนี่ยเราจะเรียกมันเป็นวัตถุ 1 ชิ้นนะคะ โมเดล 1 ชิ้นนั่นเองนะคะ    ที่นี้เรามาดูกันบ้านหมด จะใช้ทำงานกับ วัตถุหรือโมเดลของเราเนี่ยมีโหมดอะไรบ้างนะคะ     ในเบนเดอร์เนี่ยเวอร์ชั่นนี้นะคะยังเป็นเวอร์ชั่นที่เราใช้อยู่เวอร์ชั่นใหม่อาจจะ มันอาจจะลดลงนะคะ เหลือแค่ไม่กี่โมงวันนี้เขาแบ่งออกเป็น 6 หมวด หมดแรกชื่อ เด็กโหมด  งวดที่ 1 นะคะ หมวดที่ 2 Edit mode    บทที่ 3 ชื่อว่า UV fresh  นะคะ  บทที่ 4 Vertex Paint     บทที่ 5 Texture Paint   นะโมสุดท้ายนะคะบทที่ 6 นะคะเดี๋ยวจะมา  อธิบายแต่ละโหมด นะคะ ทั้ง 6 โหมดของเราเนี่ย ว่ามันมีลักษณะยังไงแล้วทำงานอะไรนะคะ  ดูที่อดที่ 1  object mode นะคะหมดแรกเลยหมดที่ 1 นะคะ เพื่อให้เห็นว่าหมดนี้อยู่ไหน เด็กๆก็ต้อง  เปิดโปรแกรม Blender ของเราขึ้นมาด้วยเหมือนกันนะคะ ให้เด็กๆเปิดโปรแกรม Blender เรานะคะมาด้วย               ใครเปิดมาแล้วตรงที่จะบอกตำแหน่งของหมดเรามันจะอยู่ตรง นี้นะคะด้านล่าง เห็นนะคะด้านล่างนะคะ       แต่ก่อนอื่นเด็กๆต้องเปิดโปรแกรมก่อนไม่งั้นไม่เห็นนะคะ                                                                          มีแต่ยางของพี่น้อย   เคๆเดี๋ยวพอดีอีกเครื่องนึงยังเป็นโปรแกรมไม่ได้นะคะแป๊บนึงนะคะพี่ล่าม              โดยปกติแล้วนะคะเพราะเราเปิดขึ้นมาเนาะหมดที่มันจะขึ้น งวดแรกก็คือออฟเจคหมดเสมอนะคะเพราะอะไรอ่ะมาดูกันนะคะ object Mode จะเป็นโหมดที่ ไว้สำหรับจัดการกับ   วัตถุของเราเองนะคะเป็นโหมดมาตรฐานอยู่ไหมเขาบอกไม่หมดมาตรฐานเพราะเปิดโปรแกรม มันก็จะ  อยู่ที่โหมดนี้เสมอนะคะ  หมดเนี่ยนะคะบอกว่าสามารถใช้เลือกวัตถุ  หรือชิ้นงานของเราเนี่ย   ได้ตั้งแต่ 1 ชิ้น หรือหลายๆชิ้นก็คือ ถ้าเรื่องโหมดนี้มันจะทำงาน มากกว่า 1 ชิ้นได้นะคะ ใบเคลื่อนย้ายหมุนอะไรก็แล้วแต่นะคะ        ตัวนี้หมดนี้มันจะหมายถึง  เหมือนให้นึกถึงท่า ถ้าเราสร้างโมเดลรีโมทขึ้นมาเนี่ย มันจะหมายถึงไอ้ตัวทั้งหมดทั้งปวงนะคะไม่ได้แยกตามส่วนประกอบเช่นปุ่มอะไรอย่างนี้ได้ออกเนาะ ก็คือรวมทั้งหมดเป็น 1 ชิ้นเนี่ย  จะใช้โหมดนี้มันจะเป็นการรวม วัตถุ หรือสิ่งที่อยู่ในเนี้ย องค์ประกอบอะไรต่างๆส่วนต่างๆเนี่ยจะใช้ object หมดเนี่ยมันจะรวมเป็นชิ้นใหญ่ๆชิ้นเดียวนะคะ เพราะอะไรเพราะ โดยปกติ โมเดลเนี่ย  วัตถุ 1 ชิ้นเนี่ยมันจะมีส่วนต่างๆให้นึกถึงเหมือน    มันรถยนต์ออกเนาะรถยนต์ 1 คันเนี่ย นะคะ  ชิ้นส่วนเขาก็จะแยกมีอะไรมีล้อใช่ไหม  เวลาทำงานในออฟฟิศหมดน่ะ  1 ชิ้นของมันหมายถึงรวมทั้งหมดของรถ 1 คันไม่ใช่ไป  ชิ้นนั้นที่เป็นล้ออะไรอย่างนี้นะคะลักษณะนี้นะคะก็คือ Optic mode  ก็คือวัตถุทั้งหมดเลยทรงนี้ทั้งหมด เช่นถ้าเป็นลูกบาศก์ ก็คือตัวลูกบาศก์ทั้งหมด 1 ชิ้นบอกแล้วว่าทำได้ทั้ง 3 object     วัตถุทั้ง 3 ชิ้นนะคะเช่น เหมือนกล้องนะคะถ้าเราจะทำกับกล้อง  วัตถุ 1 ชิ้น  หรือ   ไฟแนนซ์  ก็คือชิ้นนึง 1 ชิ้นเห็นไหมคะ อย่างละชิ้นทั้งนั้นนะคะนี่คือ Optic หมู่ นะคะ มาดู object ต่อมาอ็อบเจ็กต์ที่ 2  Edit Mode Edit Mode มีไว้ทำไมชื่อมันก็บอกอยู่แล้วนะคะ  edit แปลว่าแก้ไขไหมถ้าแปลตามตัวในภาษาอังกฤษ แก้ไขได้หรือรายได้ คือเป็นโหมดที่ ใช้เพื่อ แต่งสวนนะคะส่วนต่างๆในวัตถุ 1 ชิ้นของเราเนี่ย ในวัตถุหนึ่งชิ้นมันก็จะมี  แบ่งส่วนออกมาน่ะ นะคะ     จะทำเฉพาะ ชิ้นเดียวนะคะมันจะไม่สามารถใช่ไหมคะไม่สามารถปรับแต่งวัตถุครั้งละหลายๆชิ้นพร้อมกันได้จะไม่เหมือน object หมดใช่ไหมความแตก  ของอียิปต์หมดนะคะ มันจะทำทีละครั้งหรือ อย่างละ 1 ชิ้นครั้งละชิ้น     เพราะอะไรเพราะมันใช้ในการ  ไปแต่งหรือไปแก้ส่วนย่อยของวัตถุเหล่านั้นเองนะคะ   ในส่วนย่อยของวัตถุจะมีชื่อเรียก 3 อย่างด้วยกันคือ Vertex    เฟส แล้วก็เฟซพูดถึง เดี๋ยวมีรูปให้ดูว่า Vertex คือจุดอะไร   อธิบายไว้ว่า Vertex คือจุดที่ประกอบกันเป็นวัตถุ    ส่วนเอดส์คือเส้นขอบหรือด้านข้างของวัตถุ เฟสคือพื้นผิวนะคะถึงเวลาเราสร้าง วัตถุหรือว่ารูปชิ้นงานขึ้นมา 1 อันเนี่ย นึกออกเนาะมันก็จะมีเหมือนวาดวงกลมเนี่ย จุดเริ่มต้นของวงกลมก็คือเราต้องสร้างจุดเริ่มต้นก่อนใช่ไหมคะ อาวาสจน  เล่นมันกลับไป   ร่วมกันจุดที่ประกอบกันเป็นวัตถุเนี่ยเราจะเรียกว่า Vertex  เอก เส้นขอบหรือด้านข้าง ด้านของวัตถุ 5 นะคะแล้วก็เฟซเฟซกับพื้นผิวอ่ะดูกัน เนี่ยนะคะไม่นึกถึง      เหมือนส่วนของ  จะเรียกว่าสี่เหลี่ยมไหมอ่ะคือถ้าเป็นรูปทรงเนี่ยมันก็คือมาจากรูปทรงสี่เหลี่ยมใช่ไหมคะ Vertex เนี่ยคือจุดที่ เป็นจุดรวมของวัตถุชิ้นนั้นเห็นไหมคะ  เพราะอะไรสี่เหลี่ยมคือมันต้องเป็นจุดที่ประกบตรงนี้ก็เรียกเวิลด์เทคได้เนาะ ที่มารวม  ส่วน Age of consent คือเส้นพวกเนี้ยตรงนี้ก็เรียกว่าเอกได้ เนี่ยนะคะไอ้เส้นที่อยู่ขอบๆ ก็คือเส้นขอบของวัตถุเราเนี่ยเราจะเรียกว่าเอ๋ และส่วนของเฟซนี้คือพื้นผิว  ก็คือส่วนที่เป็นระนาบ มันต้องปีน ตรงนี้คือพื้นผิวเหมือนโรงส่วนลำตัวตรงนี้คือพื้นผิวนะคะ พื้นผิวด้านซ้ายด้านขวาเพราะ ลักษณะตรงนี้น่าจะเป็นโค้งมนๆหน่อยแบ่งเป็น 2 ส่วนนะคะเพราะฉะนั้นถ้าบอกว่า ไปที่เบอร์เด็กๆต้องหาจุดมันเนาะแต่ถ้าบอกว่าไปที่เอ๋เด็กๆต้องไปหาเส้น แต่ถ้าบอกว่าไปที่เฟซเด็กๆต้องไปที่ตัวผิวหน้ามันโอเคไหมคะ   องค์ประกอบของอียิปต์หมดนะคะที่พอเวลาบอก  แก้อะไรแก้แก้ม เฟซแจ้งเบอร์โทรมาดูในโปรแกรมเรานะคะส่วนของ Edit mode     พอเราไปเลือกวัตถุใช่ไหมคะ       นะคะ   ลองเลือก Edit mode Edit Mode นะคะ สังเกตสีก็จะเปลี่ยน นะคะอียิปต์หมดส่วนไหนอ่ะเช่น ถ้าเลือกตรง    ไอ้นี่ก็เล็กมาก        กด s1 ครั้ง   ไหมคะ เสร็จแล้วลากเมาส์ให้ไหม  สเกลกดปุ่ม S หมายถึงสเกล scale ก็คือขนาดนะคะ การลากเมาส์ออกไปก็คือขยายขนาดวัตถุเรา ลากเมาส์เข้า เลื่อนเมาส์เข้า จะเป็นการลดขนาดวัตถุ  เด็กจะทำได้ก็ต่อเมื่อเด็กๆกด ที่วัตถุชิ้นนั้นเนาะแล้วกด ให้มันขึ้นว่า ให้มันขึ้นลักษณะว่าเราอยู่ที่วัตถุชิ้นนั้นแล้วก็กด F กด s1  นะคะ บอกเพื่อนเมา    จำจำด้วยนะคะคีย์ลัดบางตัวเนี่ยไม่สอนซ้ำเนาะ     เพราะฉะนั้นถ้าจะย่อหรือขยายวัตถุตัวเองเนี่ย เพิ่มขนาดหรือลดขนาดวัตถุกดนะคะ นักล่า อยากเม้าท์      แม่ใหญ่ไปล้นจอ อย่างนี้เป็นต้นนั่นคือ Edit Mode มาดูหมดต่อไปค่ะ หมดพี่ 3   เอ้าครับหมดสิครับหมดนะคะ  เป็นโหมดใช้ปรับแต่งวัตถุ แต่เป็นแบบที่คล้ายกันปั้น   เพลงนึกถึงเหมือน   เครื่องปั้นดินเผาถ้าใช้หมดเนี่ยหมายถึง วัตถุนี้จะโดนเรา   โดยจะมีแปรงนะคะโดยใช้แปรง  ที่สามารถปรับพื้นผิว จุดต่างๆในวัตถุเนี่ยให้เป็นรูปทรงต่างๆ  โดยใช้วิธีการกำหนดแรงผลักของแปลงนะคะ เรามาดูกันหมดนี้นะคะ  Scout Scout Mode ดูนะคะเด็กๆเลือกวัตถุแล้วเปลี่ยนจาก Edit Mode เป็น    เอาหมด         ที่เราเลือกมันถูกเรียกแล้วเนาะ          ตรงมุมนี้นะคะพอเราเลือกโหมดเด็กๆจะสังเกตเห็นว่ามันจะมี     ทูลบ็อกซ์ขึ้นมาด้าน    ซ้ายมือ ไม่สามารถตั้งค่าอะไรได้เนี่ยเห็นไหมมันจะมี วอลเลย์        มีขนาดเป็นพิกเซล นะคะ  มดเปลี่ยนจาก 35 เป็นอะเพิ่มซิ 40 มันจะเป็นยังไง เราเลือกหรือยังเลือกวัตถุชิ้นอีหยัง อาบน้ำแป๊บนึงนะคะ  ขอกลับไปที่ออฟฟิศหมดก่อนตอนนี้เราเลือกไอ้ตัวนี้อยู่เนาะ ลดลงอีกหน่อย    วัตถุที่เราเลือกคือลูกบิดนี้นะคะแล้วเราก็เลือกหมวดที่ชื่อว่า        อะไรนะ       ไม่มีหรอให้เขาคิดพี่  แถบเครื่องมือนะคะ   ให้เขาลองหาแถบเครื่องมือ    blend Mode อะไรพวกเนี้ยเนี่ย     เอ้าทำไมไปหมดนี่ล่ะอ้าวออกเลย         มันจะอยู่ไม่งั้นมันจะอยู่ตรงนี้ด้านข้าง   ขึ้นไหม      ทีละตัวทีกดที      เวอร์ชั่นไหนคะใช้เวอร์ชั่นไหน    2.79 นะเวอร์ชั่นที่เราใช้กันอยู่เนี่ย     หานะคะถ้าเด็กขึ้นไหมยังไม่ขึ้น ทำไมมันถึงเป็นภาษาไทย ปกติ bender  ทำไมกำหนดมันก็เป็นภาษาอังกฤษ    เนี่ยหรอ                    หัวหน้ากลับมา object หมดก่อน                       ขึ้นไหมทูลเชลล์เนี่ยขึ้นมาก็ตัวทีสิให้เขากดที            สวยขึ้นหรอ                                                                                                                                               ดูเพราะเราเลือกโหมด นะฮะ Scout  เลขเด็ดกล้องคิตตี้ ไอ้ตัวเนี้ย      จะเรียกว่าอะไรไม่รู้อ่ะไอ้ตัวที่มันขึ้นรูปอ่ะ ลองเลือกเฟส     เนี่ยเห็นป่ะคะ      ลองเปลี่ยนจากเฟสเป็นแบบไหนดีของพื้นผิวมันจะเป็นยังไง            เอาตัวไหนจะเห็นชัด เทรดได้นะคะอย่างนี้ก็ได้  อันนี้คือมันจะค่อยๆบิดไปไหมคะ ลักษณะการบิน   มันจะไปทั้งชิ้นน่ะเด็กๆ         ออกมา      God ถ้ายังใช้เมาส์ไม่คล่องมันก็จะยากนิดนึงนะเด็กๆ  มันจะค่อยๆขึ้นนะคะสังเกตตำแหน่ง จุดที่เราจะทำ             ตั้งค่าพรุ่งนี้จะอยู่ตรงนี้นะคะ  ลองเปลี่ยน       นะคะลักษณะการปั้นมันก็จะไปตามรูปที่เราเลือกด้วยนะคะเด็กๆเนี่ย  พอดีถูกน่ะดูดิ เรียบร้อยไปแล้วหยุดไปละ ไม่เป็นไรลองยิงไปก่อนเรายังไม่ชินในการปั้นนะคะเพราะเราไม่ใช่นักปั้นมึงอ่ะ          เป็นลักษณะพื้นผิวมันจะไปตามที่เราเลือกอ่ะเด็กๆมีไหม       ลองให้มันนูนขึ้นมาดิ ไอ้นนท์เป็นคนตรงไหน      มีหลายแบบนะ                เหนื่อยไหมคะ            ให้แบบนี้คือมันจะตัด  ส่วนใช่ไหมถ้าแบบนี้ล่ะ แบบนี้เหมือนเพิ่มสวนไหม    นะคะ     และลักษณะส่วนจะเป็นสีเข้มขึ้น เมียเป็นต้นนะคะนี่คือเก่าหมดนะคะ  เราน่าจะเปลี่ยน Texture อะไรได้อีกหลายอย่างนะคะ  ถ้าดูจากตัวอย่างนะคะก็คือตรงนี้เป็นสาวโหมดตรงนี้วัตถุ    รูปอะไรอ่ะ                มันก็จะบิด ไปตามรูปนี่แหละนะคะเด็กๆ  โหมดนี้ไม่เราจะไม่ปั้นเองอยู่แล้วนะคะเพราะมันค่อนข้างยาก ให้นึกถึงว่าถ้าเราไม่เคยปั่นงาน ประเภทนี้  เราก็นึกว่ามันไม่ถูกนะคะ                คือเหมือนเราก็ไม่รู้จะบีบยังไงให้มันเป็นทรงนี้อะไรอย่างนี้ บอกไว้ให้เข้าใจเพราะที่เราใช้เราจะไม่ใช้โหมดนี้แน่นอนนะคะ หมดต่อไปจะหย่า  เมื่อกี้บอก    Top หมดเนาะมันจะมีแปรงให้ไหมคะ ผลักดันของแปลงในการดันพื้นผิวข้าวหรือ  ดึงขึ้น   ไม่เห็นมันจะดึงให้เราเลย     บอกว่าเด็ก Scout เราก็เลือกแล้ว เราจะดึงมันขึ้น ลองใหม่สิ ไม่ยอมให้ดึงพื้นผิว ดึงพื้นผิว  ดึงพื้นผิวผนังพื้นผิวคือเฟซ ดึง 5 ต้องคลิกที่ตำแหน่งพื้นผิวในการดึง   เริ่มเริ่ม  เริ่มได้แล้วดึงพื้นผิวใช่ไหมคะ     ลองเปลี่ยนโหมดนะคะเอาตัวนี้     ให้ความร่วมมือในการแก้หนี้  ดึงลงดันลงไป ไม่หลง ยังไง   เข้าดึงเข้าพิกัด ไม่ผิด  ไม่นูนขึ้นไม่ผิด  หลอกดาวเนี่ย          หาได้ดึงได้หานิดนึงได้ Landing ขึ้นดึงลงโยก                      มันได้เฉพาะพื้นผิวบางส่วนแต่ต้องเลือกต่อไปได้ไม่เหนื่อย   ถ้าอย่างนี้ กับข้าว ไม่เข้า นะคะเลือกโหมดใน Scout เนี่ยและยังมีตัวเลือกอื่นๆได้อีกนะว่าจะเลือกอะไรนะคะ  เพิ่มพื้น ผิวพื้นผิว  เฉพาะส่วนที่เป็นพื้นผิวเขาบอก    สัญญาณก่อนกด ctrl Z เพื่อจะย้อน     อ้าวโอเคนะคะมาดูหมดต่อไปกันดีกว่า เวอร์เท็กซ์เทรดดิ้ง หมดนี้นะคะ   เวิลด์เทคเพ้นท์ก็บอกอยู่แล้วก็คือกัน  อะไรอ่ะ   ถ้านึกถึงเพลงก็คือการระบายสีอ่ะ  แต่ในที่นี้หมายถึงเลือกกำหนดสีหรือลวดลายนะคะ   เขาบอกว่ามักใช้ในการสร้างตัวละครประกอบเกมอาม่าใส่สีเข้าไปให้ เรามาดูกันนะคะถ้าจะใส่สีให้ตอนนี้ เราก็ต้องเปลี่ยนเป็นเบอร์โทร   แล้วเราก็มาเลือกสีครับ                    ไม่เห็นเปลี่ยนสีให้เราเลย หาสายน้องใส่   เปิด Express เลือกสีก่อนนะเด็กๆเลือกสีแล้วก็คิดพี่ ระนาบ    ระนาบพื้นหลังสี มีค่ะหมด wordpress มันสามารถเลือกลักษณะการใส่สีได้ด้วยนะ  มันจะแตกต่างกันใช่ไหมเมื่อกี้ออกแนวมืดใช่ไหม  แนวแนวเฉดสีมันก็จะมีขึ้นให้เลือก ดูได้นะคะเลือกได้  ตามนี้นะคะอันนี้ อันนี้คือ Vertex          สีห้องรับแขก      เคนะคะก็คือการใส่สีหน้าเราจะใส่สีในวัตถุเราเราต้องเลือกโหมด นี้นะคะ มาดูบอล       Texture  Texture ก็คือลายเพ้นท์ลายไหมคะ เป็นโหมดสำหรับการวาดและกำหนดลวดลายให้กับพื้นผิววัตถุ  วิธีการเราก็ต้องเลือกอะไรคะหมด  เจอเราก็ไปเปลี่ยนโหมด   เลือกแฟน   เปิด Take a Train บนสุด นะคะ   เสร็จแล้ว มี Texture ให้เลือกอยู่ตรงไหนนิ        น้องไม่เห็นมีเครื่องมือขึ้นมาเลย material Texture Black Texture                  มันก็จะมีให้กำหนดให้ค่าพารามิเตอร์ต่างๆอยู่ตรงนี้น่าจะอยู่ตรงนี้ ทำไมตัวนี้ไม่ขึ้น                                          material พื้นผิว   เจอแล้ว Texture โดนหลอกหรอ       ซีเล็ค     ทำไมแถบเครื่องมือตอนนี้ไม่ขึ้นว่ะ                               ทักแชทนะคะอะ ฟังหมดกล้า อาจจะ    ขึ้นอยู่นะทำไมไม่ขึ้น คะ ไอ้ตัวอย่างเนี่ย คือคือเหมือนจะเลือก ลวดลายมาใส่      นะคะเนี่ยคือ  หมด Texture เดี๋ยวตอนทำจริงๆแล้วเราค่อยใส่นะคะและ หมด  หายยัง งวดสุดท้ายของเรา  ชื่อก็บอกอยู่แล้วแปลว่าน้ำหนักนะคะก็คือให้น้ำหนัก ของวัตถุ  อิงตามจุด Vertex จุด Birthday ก็คือจุด ที่เป็นเส้น   จุดรวมเส้นมันน่ะ    เขาบอกว่ามันก็จะเหมือนกันระบายสีก็คือ   เมื่อกี้เรากดอะไรวะ  คอนเสิร์ตคอนเสิร์ตย้อนย้อนย้อน                   ไม่ย้อนกลับซะด้วย แย่แล้วแย่แล้วแย่แล้วตัวที่ 1 ครั้งทุนมาไหม  โหมดหายไปไหนอ่ะ   ใช่      เราลบไปแล้วหรอ ทำไมวัตถุแล้วหาย         มันไม่ทันมันจะลบอะไรไปสักอย่างนะคะ  นิวก็ไม่ขึ้นเอาอะไรเนี่ยไม่เซฟละกันนะ Cancel โอเคปิดไหม เอาใหม่นะคะ    เวอร์ชั่นนี้   ที่นั่งปั้นโมเดลอยู่บ้านนี้อีกเวอร์ชั่นหนึ่งแต่พี่สอนต้องใช้อีกเวอร์ชั่นหนึ่งนี่เป็นเรื่องไม่ถนัดจริงๆนะ        เรียกเป็น  เฟสหมด สอนเบสก็คือการให้น้ำหนักนะคะ   มันก็เหมือนกับตอนที่เราไอ้นั่นอ่ะ    เขาบอกว่าตรงเบอร์โทรเบอร์ Dtac สังเกตเวอร์เทคเมื่อคืน มุมต่างๆเด็กๆต้องใส่จากมุมเข้ามานะ บอกนะ Happy Birthday วิธีการใส่มันใส่จากมุมมันจะใส่จากด้านผิวไม่ได้นะต้อง สงสัยจากมุมผ้าใบราคา  การให้น้ำหนักสีฮ่าๆ   เช็คโหมดนะคะ ไอ้เบสพูดผิดขอโทษที       เครื่องมือเยอะเหมือนกันนะเนี่ยเวอร์ชั่นนี้อ่ะโอเคนะคะนี่คือ   โหมดพื้นฐานที่เราจะได้ใช้แน่นอนนะคะเด็กๆ พร้อมจะเริ่มสร้าง ทีมงานตัวเองยังคะ  อันดับแรก นะคะ  ให้เด็กๆเลือก  เฮ้ยเฮียนกลับไปที่อัพเดทหมดอ่ะลูกเพราะเราจะเลือกวัตถุ เราต้องกลับไปที่ออฟฟิศหมด เสร็จแล้วเลือกวัตถุแต่ละชิ้นนะคะ  แล้วกด delete ลบออก  ไม่ delete ให้นะคะ     อะไรนะคลิกซ้าย  น้องทรายเนาะเพื่อนจะเลือกวัตถุแล้วก็กด delete ลบออกให้หมดเลยนะคะเด็กๆ วัตถุที่เรามี ตอนนี้   ชิ้น ในชิ้นงานเราไม่มีอะไรเลยนะว่างเปล่าว่างเปล่า โอเคไหมคะสิ่งแรกที่เราจะทำก็คือ         แอบแอบแอบ Transformers ทีเด็ด  เลือก App อันที่ 2 นะนี่อันที่ 1 นี้ไหมไปที่ทุน blog ด้านซ้ายมือและเลือกอันที่ 2 ใช่ไหมคะ   เมื่อเราจะทำงานเพื่อสร้างสิ่งใดๆก็แล้วแต่สิ่งแรกที่เด็กๆจะต้องสร้างก็คือต้องมี Pan    แปลนนั้นเองแปลนหรือแบบพื้นแบบ  แฟนนะคะ แล้วกด F เครื่องขยายขนาด 8 ของเรา        เอาคืออยากได้พื้นที่เล็กใหญ่ เร็วเข้าออกลูก       โอเคประมาณนี้ทำอะไรต่อ กดเลข 1     รู้นะคะไอ้พื้นที่ทำงานจะอยู่ข้างล่าง   ให้มันแนบลงมา  แล้วก็เลื่อนเพื่อนน้อง    กดเลข 7 ดูด้านบน     ไม่ให้มันอยู่ในโซน เซฟโซนหรอ    เคียงคะกด 1 ครั้งหนึ่ง    เกดเส้น นิดนึง  ถ้าต่ำกว่านี้เด็กๆจะเห็นแนวเนาะ  แนวเส้นตัดนั่นคือ ระนาบของพื้นที่เราจะวางแพลนเราลงไปนะคะ  1  2 ขยายซ้ายหน่อยนึง  ขยายหัวเลื่อนเลื่อนไปทางซ้ายหน่อย      ถ้าเรากดแลกเนาะเด็กๆดูนะ   การแผนภาพเราก็จะ  เจ็บนี่คือด้านบน   33  1  สาขา 1     want will เราต้องอยู่ที่ควรวิวนะคะ     ตอนนี้ ไม่กด 1 นะคะระนาดจะต้องเป็นอย่างนี้นะเด็กๆ แบนแต๊ดแต๋นะเพราะอะไรเดี๋ยวเราจะดึง รูปที่เราจะมาปั้น เข้ามา   โอเคไหม  ใครยังไม่ได้แพลนอีกถ้าดูด้วยหมายเลขเด็ดอะไรคะ   อันดับพื้นที่เราจะเป็นอย่างนี้นะเด็กๆ     ตอนนี้อาจารย์แม่กดเลขเด็ดนะคะตอนนี้ให้กลับมากดเลข 1 เพื่อให้เห็นระนาด  แฟนเราอยู่  ตรงนี้เสมอน้องอ่ะ ต่อไป   ไปเลือกเมนู file   สัปดาห์ที่แล้วให้ดาวน์โหลดภาพไว้แล้วนะแล้วก็ให้ไปที่เมนู Import                  Import คือนำเข้า                                                                  เราโหลดมาแล้วเราไปไหนนี่ อ้าวเห*้ยแล้วเนี่ยนะหาภาพตัวเองก่อนนะ แยกกันเราอยู่ไหนเอ่ย  แป๊บนึงนะคะ  ดาวน์โหลดไฟล์ดาวน์โหลด                                       ยางเสือลูกตัวเองยัง                          เจอที่ไหนล่ะเนี่ยไม่หาไม่เจอ         มีคนร่อน               Open ใหม่         ทำไมไม่เจอชื่อไฟล์ล่ะเนี่ย                                            documents หมายถึง     เพิ่ม   ไม่ให้เพิ่ม        เวอร์ชั่นนี้แป๊บนึงนะคะ    อ่านเด็กๆจำได้เนาะสัปดาห์ก่อนให้เปิดคู่มือ ให้ดาวน์โหลดคู่มือไว้  คู่มือช่วยนะคะ  สร้างโมเดล            ไวน์ที่ ทาหน้าที่        ฉัน Interface ฟิวส์คอนโทรล     xxxx เพลงเขมร           อยาก                        Windows ไทย                                                                   นกเลิฟเบิร์ด           เน็ต AIS   แฟน  skl อย่า     1   เพื่อนน้องปลาย   เ***  กด SS                             ไม่ใช่ตอนนี้                               ก่อนนะคะหาเครื่องมือ มันอยู่ที่โหมด                                        Windows ขายที่ดินรถไถ  เพราะมันจะมี image Browser                         อีกละ   คีตะคีตะคีตะ   Windows 7 หายไปไหนน้อ กินเหล้าฝนตกพอ      ซิ่ง                                                   image editor แก้รูปร่างไม่ใช่                                                               หาเมนูไม่เจอ               อยู่ข้างล่างหรอ Windows ใช้                                                                    กำลังหาเมนูอยู่    หอม        everland  อนิเมชั่น     การ์ตูน                          WiFi Acer                                                   ไฟไม่ขึ้น                                                             เปิดไฟล์ไม่ได้                                     มันไม่ขึ้นว่า  ไม่ต้องใช้รูปแล้วครับเราใช้วิธีนี้นะเด็กๆ    เปิด   ไม่ให้  กดเลข 1 นะคะ X T  ไม่ใช่    x หายไปไหน      เ***กันมันมีรูปทรงยังไงคะ เป็นทรงกระบอกใช่ป่ะ  ไม่เปิดไม่ได้วะ              ดูตัวอย่างจากไอ้นี่ทักมานะคะ      ให้ดูจากตัวไหน         จะพยายามเลือกแบบที่มันไม่เหมือนกัน 3 แบบ                เกย์เด็กๆดูนะแจกันรูปนี้ ในรูปเนี้ย   สีแบบเนี้ย  ลักษณะก็คือมีทรงเตี้ยลง  ทรงสูงรถกระบะแคบเนาะ  ลักษณะจะไม่เหมือนกัน  พยายามจะหาที่           ยังไม่อยากให้เปิ้ลยากขนาดนั้น    ตอนนี้พี่จ๋า   คือทรงสูงมี 2 ใบแต่ปากแคบใบนึงปากกว้างใบนึงนะแล้วก็ มีทรง  โอ่งใบนึงแล้วก็ส่งตรงใบนึง ลักษณะของแจกกันนะคะเด็กๆดูรูปทรงมันก็คือ  มีพื้นฐานมาจากอะไรคะรูปทรงอะไร นึกถึงเหมือนขวดอะไรขวดน้ำ ขวดน้ำใช่ไหมคะ  ขวดน้ำเนี่ยก็มีรูปทรงเป็นเขาเรียกว่าอะไร ทรงกระบอกเพราะฉะนั้น  ที่เราจะ  เพิ่มลงไปก็คือวัตถุทรงกระบอก ที่เรียกว่าใส่ Render       เด็กๆเลือกแล้ววางให้มันอยู่ในระนาบของแท้เราให้ไหมคะ              ดูเลข 7 เพื่อจะดูว่าวัตถุเรามันเป็นทรงกระบอกไหม      เลื่อนออกไปข้างนอกเราก็เลื่อนเข้าไป    ให้วัตถุอยู่ในระนาบ    หิวเหล้า  ส่งเข้าส่งออกหนูแล้วนะคะอ้าว     โอเคยัง     ได้วัตถุมาแล้วอันดับแรกมาดูรูปทรงแรกที่เราจะทำ ทรงไหนดี ง่ายสุดน่าจะเป็นทรงเนี้ยเห็นไหมคะรูปพื้นฐานกับทรงนี้ ก็ยังมีเขาคงเดิมก็คือ แนวตรงๆแต่ไปปรับแค่ตรงปาก ก้น    เพราะฉะนั้น        SS เพิ่มขนาดน้องขึ้นไป             ขยายแล้วมันทะลุเรื่องให้ด้วยนะคะให้มันอยู่ในระนาบ      พยายามให้น้องอยู่ตรงกลาง                                            กลับคืนมา                                                                                                                                                                                                                                                                                                                                         FX            เราจะผ่านดึง  พัฒนาการเด็กๆดูนะ    เ***กัน             ไปไหนหรอพุง    เลข 1 เลข 7 กด F แล้วก็กด    เดี๋ยวก็ถูกผิดชิ้นนะคะเดี๋ยวนะคะ  ที่เราจะเลือกก็คือตัว นิ เนาะ ขอเป็น X3    เลข 3    F   Z   มีไหมคะ  เพิ่มความสูง ความสูงที่แกน Z นะเด็กๆ อยู่นะคะ   คือต้องกดชัดเจนก่อนกดเอสก่อนกดแล้วกดตัว Z  หน้าเด็กๆจะเพิ่มหรือลดความสูงได้ ไล่สเกลนี้นะคะ ไม้ตอนนี้  แจกันตอนนี้เป็นทรงสูงหัวหน้าต้องเพิ่มความสูงให้มัน สะกด election เฉยๆมันจะเพิ่มทั้งซ้ายขวานึกออกไหม    แต่ถ้าเรากดแล้วกดแชทด้วยเนี่ยมันจะเพิ่มในแนวแนวขึ้นขึ้นกับลงก็คือเพิ่มความสูง    แล้วถ้ากด   SMS เพิ่มแนวไหน ด้านข้างนะคะว่าตอนนี้เราอยู่เบอร์ 3 แม่คะ อย่าให้ดูใหม่นะคอนโทรล Z ย้อนกลับ เราอยู่หมายเลข 1 เด็กๆจะต้องการ  ขยายขนาดมันเนี่ยในแนวตั้งนะคะเด็กๆต้องกดปุ่ม f แล้วก็กดปุ่ม Z   เจ็บแทนสีน้ำเงินจะขึ้นมา                                เราจะเพิ่มขนาดวัตถุ    สีน้ำเงินสีน้ำเงิน  f f f  จะออกทางขวา   ขยายกว้างขึ้น           แล้วแล้วทีนี้เด็กๆลองกดเลข 3 บอกแล้วว่าเวลาเราหมุนเราจะต้องดูให้ครบทุกด้านใช่ไหม ยากำจัดสามารถเปลี่ยนจากทรงกลมเป็นทรงรีได้   อีกทีนึงนะคะ SS เห็นไหมคะ เด็กๆ extant บอกแล้วมันจะออกแนวนี้นะคะ มีอีกตัวนึง H กับ y   ควายจะไปเห็นไหมแนวแกนสีเขียว         กดเลข 1 ตอนนี้อยากได้แจกันทรงสูงๆเพราะฉะนั้น   เราก็ต้อง          ขนาดยากันไม่ต้องใหญ่มากนะคะเด็กๆดูพื้นผิวและเทียบไม่ใช่ ขนาดยักษ์ดำเข้าขนาดพื้นผิวให้นึกถึง ใช่ไหมเพราะฉะนั้นเราต้องลดขนาดยากันลงก่อนให้อยู่กลางประมาณนี้   ราคาขนาดยากันให้ได้ขนาดนี้  อันนี้มุมมองที่เห็นนี่คือ เลขเด็ดนะคะมุมมอง Top View Top View ให้เด็กๆพาเด็กๆได้ขนาด วงแจกันเท่าเท่ารูป ประมาณรูปตัวอย่างแล้ว  เด็กๆก็มากด Continue หมายเลข 1  ให้เด็กๆเพิ่มความสูงให้แจกันเรานะคะกด F   ดึงน้องจะลงมาให้ได้ความสูงศักดิ์  ประมาณนี้ นะคะ OK อย่าง แล้วอย่าลืมบอกแล้วเราสำรวจด้านซ้ายด้านขวาด้านหน้าด้านบนด้วย นะคะ     ดูทิศทางให้เขาหมุนให้ลอกเออรูปทรงจากกันเรามันไม่เกี่ยวนะ                                                                        อาทิตย์นี้เราจะมาใช้ Edit Mode นะคะเด็กๆ   บอกแล้วเมื่อกี้เราอยู่อัพเดทโหมดนะให้เปลี่ยนเป็น Edit Mode ค่ะ   สังเกต มันจะเป็น วัตถุเราจะเปลี่ยนเป็นสีส้ม                      เลื่อนเข้าเลื่อนออกตามตัวเราเลยนะคะเด็กๆ                     หมุนให้เห็น ให้มันเห็นในลักษณะนี้จะได้ รู้ได้เนาะ  มุมมองให้เห็นแบบก้ำกึ่งหน่อย                                                                                                ดูนะคะ  ตัวที่เราจะเลือก  จุด มันจะแถมซึ่งมันจะอยู่ด้านล่าง มันจะเป็นรูป     envertex  Vertex  พี่เล็กนะคะ  อันนี้ 2 acs     Vertex Vertex คือส่วนไหน เลือกจุด ถ้าเลือกจุดก็คือ Vertex  คัดเลือกเส้นขอบก็คือเอก แล้วก็พื้นผิวก็คือเฟซนะคะ  จะให้ทำก็รักเนี่ย            Edit หมดแล้ว        พอมันปิดโหมด  Control Shift  10                                                เวอร์ชั่นนี้มันให้คลิกเมาส์ไอ้นี่ว่ะ    เขาบอกให้คิดเด็กๆต้องคิดไอ้ตรงนี้นะ  คลิกเมาส์ที่อยู่ตรงนิ้วกลางเรานึกออกเนาะ ไม่ใช่คิดตรงนี้อ่ะให้คิดอย่างนี้อ่ะ  อันนี้   จุดที่เราจะคิดก็คือ   ขยาย      ขยายเส้น  นะคะวันนั้นส่วนที่เราจะขยาย เราต้องเลือกให้ถูกนะดูเครื่องมือนะคะ   เลือกเฉพาะจุด  Vertex เนี่ย  แต่ถ้าเลือกเส้นขอบ  แล้วก็พื้นผิวยอดวิธีการตอนนี้จะเลือกขอบบนนะเด็กๆ ดูนะคะ ขอบด้านบน  คอร์ดด้านบนเพราะฉะนั้นหมดที่เราเลือกต้องเปลี่ยนเป็นเอดส์นะลูก  แล้วก็คิดผิดขอบเส้นขอบบน เช็คด้วย ไอ้ตัวกลางอ่ะตัวกลางเขาให้ไหมเนี่ย เรียนเรียนเข้าไปอย่างนี้  ยังเฮ็ดหยังไม่มาทั้งหมด 4 เล็กทั้งหมด Control Z ก่อน                                      รูปภาพตัวอย่างด้วย     เห็นไหมตรงปากมันจะเข้าไปใช่ไหมคะเด็กๆ  เราจะต้องให้มันเข้าให้มันเข้าเราเลือก  โกรธเป็น     ค่อยๆดันน้องเข้าไป           นะคะจะต้องค่อยๆ               ร้อนไหม   อยากได้แต่เส้นในเนี้ย  เขาให้ไว้  ทีเด็ดหมดอะคะ                      โอเคให้เห็นด้านบนละกัน หมดที่เราเลือกก็คือ เพจนะคะ    ดับเข้ามาให้ไหม เราจะเอา     พอขวดให้มันเข้ามานะคะ        ค่อยๆมันต้องค่อยๆนะเด็กๆ     จะเอาจุดอย่าลืมนะคะต้องมาเปลี่ยนเป็น  Vertex mode    จุดเข้าเห็นไหม ค่อยๆดันเข้ามา อาทิตย์นี้จะเอาหลายๆจุก            เลือกจุดไฟ                                     เยอะไปก็ไม่ไหว                            133 ระนาบ OK ได้ ปากมันค่อยๆเข้าไป เลือก 3 อันนะ    เลือกพร้อมกัน 3 อันได้ต้องกด           แล้วเราต้องหมุนด้วยนะ หมุนเพื่ออะไร   ไม่งั้น เช็คไม่ได้ว่าเฮ้ยมันเข้าไปไหมตรงนึงมันเข้าไปไหมดู   โดน   ต้องมีเข้าแล้วอ่ะ                                                                           โมเดลเนี่ยเนื่องจากเรายังใช้เมาส์ก็ไม่คล่องนะคะเราก็ต้องค่อยๆเป็นค่อยๆ   ไม่ค่อยดันเข้าไป  ไม่ใช่ดังปุ๊บได้เลยไม่ใช่ไหมคะ  ไม่ค่อยดันน้องเข้าไปนะคะ             เพราะบางทีเนี่ยพอมันมันไม่เห็น สีแดง เราก็จะดันเข้ายากเนาะ       มันก็จะค่อยๆเข้าไป                ไปดันไปโดนแฟนนี้ไม่เอาอ่ะค่ะว่ากด Control Z ยกเลิกได้  น่าจะเอา  พื้นผิวด้านบน  จะขยับเฉพาะพื้นผิวด้านบน                     ว่าจะผิดๆถูกๆก็ค่อยๆไปนะคะนี่คือวิธีการ  มันเรียกว่าอะไรอ่ะ วัตถุดิบ Edit mode ที่เราใช้อยู่ตอนนี้อ่ะแล้วทีนี้ลองมาดูหมดที่บอกว่าอะไรนะ   บ้าน   จะล่องเรือ          ใช้ Scout ช่วย มุมมันก็จะค่อยๆ   เปลี่ยน   ค่อยปรับเข้าไป    ให้มันบนๆเห็นไหมคะ    อันนี้ลดลง เพิ่มให้มันปูดขึ้น   หม้อแปลงมันเล็กไปบ่   ขอเปลี่ยนขนาดหม้อแปลง                     ได้ความอบอุ่นจากหัวแปรงอันนี้นะคะ                 ก็จะช้านิดนึง                     ค่อยๆดัดไปนะเด็กๆ  เริ่มเข้ามาละ             เอาซะจนแบ่งเยอะเกินไม่ได้ดูเวลาทำแล้วถ้าเราไม่ดู  มันจะหายไปเลยเนี่ย   ลืมดูด้านข้าง   ลักษณะมันก็จะเปลี่ยนไปตามไอ้พวกนี้เห็นป่ะ เอาเพิ่มขึ้นมา    ให้น้อยเหลือเกิน  ทางออกปั่นได้   ดึงน้องลงใช้วิธีปั้นแล้วบอกรับปั้นนี้ยากมาก   นะคะ  เดี๋ยว   รู้พื้นฐานแล้วว่าวิธีใช้ Edit ทำยังไง   งั้นรอบหน้านะคะ รอบหน้า เราจะปั้นตัวเกมจริงๆแล้ว นะคะ ตอนนั้นเด็กๆต้องเลือกตัว ปูนที่จะทำ ไม่หรอกเนาะ  เดี๋ยวจะใช้ เวอร์ชั่นหนึ่งที่น่าจะปั้นสะดวกกว่านะคะในรอบหน้า ก็คือหาเช่น   อยากทำตัวอะไรคะ    น้อยหมวกแดง เกมเรา                เราก็ต้องมีรูปของน้อง ไม่ออกนะเพื่อที่เราจะเอามาปั้น   โมเดล ดูนะพระองค์ประกอบของตัวน้องมีอะไรบ้าง     หน้าเนี่ยส่วนหวยในวงกลมอยู่แล้ว ไม่หรอกเนาะ แผน  แผนที่ทรงอะไรทรงกระบอก  ให้นึกถึงมุมมองทีเดียวนะลูกไม่ใช่ทรูดี ของดีมันก็คือแขนมันก็คือสี่เหลี่ยมเราดีๆเองแต่ตอนนี้เราต้องมองเป็นรูปทรง 3 มิติก็คือ มันต้องมี      ว่างยาวแล้วก็ความลึกด้วยเพราะนั้นให้นึกถึงเหมือนเห็นแขนเรา  แฟนคนก็เหมือน กระบอกทรงกระบอกฮ่าๆๆ  ตอนนั้นเด็กๆต้องหารูป ที่จะมาเป็นเขาเรียกว่าอะไรอ่ะต้นแบบ ต้นแบบสัก 1 อันจะยากไปก็   เรามาปั้นตัวสั่นก่อนนะคะเพราะนั้นให้หาเป็นสัตว์      โจทย์โจทย์  เอาที่มันเป็นที่เป็นรูปวาดไอ้รูปอย่างนี้มันจะปั้นยากนะเพราะมันจะไม่เห็นเส้น                                                     รูปแบบนี้ได้นะคะอย่างนี้ได้ที่เป็นภาพวาดเนี่ยเพราะมันจะมีเส้นเห็นไหม มีเส้นเราก็จะรู้ขอไงว่าเส้นของวัตถุชิมิเราจะวาดยังไง  จะเอาแบบ นอนหมอบมาเยอะนะเพราะ  ตัวเกมเพราะนั้นมันจะต้องเคลื่อนไหวได้ต้องให้มันเห็นสัดส่วนของ หาของอะไรที่จะทำให้เคลื่อนไหวอ่ะนึกออกเนาะ  เลือกสัก 1 ลูก นะคะแล้วก็เซฟไว้เดี๋ยวสัปดาห์หน้าจะมา  ขาปั้น สัตว์พวกนี้ แล้วน้องเสือตัวนี้เหมือนแรคคูนมากกว่า  นะคะ  เอาเราจะมาปั้นกันในสัปดาห์หน้าโอเคไหมคะ  3 สัปดาห์นี้พอแค่นี้ก่อนค่ะ  ต่อกันในสัปดาห์หน้านะคะวาดรูปสัตว์ค่ะ สวัสดีค่ะ   ขอบคุณที่ล่ามค่ะ ขอบคุณค่ะ       ไม่ได้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การเขียนโปรแกรมภาษาคอมพิวเตอร์ 31 ม.ค. 66</dc:title>
  <dc:creator/>
  <cp:keywords/>
  <dcterms:created xsi:type="dcterms:W3CDTF">2024-01-04T03:07:38Z</dcterms:created>
  <dcterms:modified xsi:type="dcterms:W3CDTF">2024-01-04T03:0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6 กุมภาพันธ์ 2566 เวลา 14.55 น.</vt:lpwstr>
  </property>
  <property fmtid="{D5CDD505-2E9C-101B-9397-08002B2CF9AE}" pid="3" name="subtitle">
    <vt:lpwstr/>
  </property>
</Properties>
</file>